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0140C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2A1FED56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7A128B3A" w14:textId="47E36144" w:rsidR="00826159" w:rsidRPr="00B75CF2" w:rsidRDefault="00CC3891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  <w:r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Project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- </w:t>
      </w:r>
      <w:proofErr w:type="gramStart"/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HTML 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,</w:t>
      </w:r>
      <w:proofErr w:type="gramEnd"/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CSS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and JavaScript</w:t>
      </w:r>
    </w:p>
    <w:p w14:paraId="20962CE3" w14:textId="77777777" w:rsidR="00AA0B71" w:rsidRPr="00B75CF2" w:rsidRDefault="00AA0B71" w:rsidP="00D40E8F">
      <w:pPr>
        <w:rPr>
          <w:rFonts w:ascii="Arial" w:hAnsi="Arial" w:cs="Arial"/>
          <w:b/>
          <w:sz w:val="28"/>
          <w:szCs w:val="28"/>
          <w:u w:val="single"/>
        </w:rPr>
      </w:pPr>
    </w:p>
    <w:p w14:paraId="75C48956" w14:textId="57927A4E" w:rsidR="00D40E8F" w:rsidRPr="00B75CF2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b/>
          <w:sz w:val="28"/>
          <w:szCs w:val="28"/>
        </w:rPr>
        <w:t>Page</w:t>
      </w:r>
      <w:r w:rsidR="00D40E8F" w:rsidRPr="00B75CF2">
        <w:rPr>
          <w:rFonts w:ascii="Arial" w:hAnsi="Arial" w:cs="Arial"/>
          <w:b/>
          <w:sz w:val="28"/>
          <w:szCs w:val="28"/>
        </w:rPr>
        <w:t xml:space="preserve"> </w:t>
      </w:r>
      <w:r w:rsidRPr="00B75CF2">
        <w:rPr>
          <w:rFonts w:ascii="Arial" w:hAnsi="Arial" w:cs="Arial"/>
          <w:b/>
          <w:sz w:val="28"/>
          <w:szCs w:val="28"/>
        </w:rPr>
        <w:t>Link</w:t>
      </w:r>
      <w:r w:rsidR="00D40E8F" w:rsidRPr="00B75CF2">
        <w:rPr>
          <w:rFonts w:ascii="Arial" w:hAnsi="Arial" w:cs="Arial"/>
          <w:b/>
          <w:sz w:val="28"/>
          <w:szCs w:val="28"/>
        </w:rPr>
        <w:t>:</w:t>
      </w:r>
      <w:r w:rsidR="00D40E8F" w:rsidRPr="00B75CF2">
        <w:rPr>
          <w:rFonts w:ascii="Arial" w:hAnsi="Arial" w:cs="Arial"/>
          <w:sz w:val="28"/>
          <w:szCs w:val="28"/>
        </w:rPr>
        <w:t xml:space="preserve">  </w:t>
      </w:r>
      <w:r w:rsidR="001A2B7B">
        <w:rPr>
          <w:rFonts w:ascii="Arial" w:hAnsi="Arial" w:cs="Arial"/>
          <w:sz w:val="28"/>
          <w:szCs w:val="28"/>
        </w:rPr>
        <w:t>udit/features/profile.html</w:t>
      </w:r>
      <w:r w:rsidR="00D40E8F" w:rsidRPr="00B75CF2">
        <w:rPr>
          <w:rFonts w:ascii="Arial" w:hAnsi="Arial" w:cs="Arial"/>
          <w:sz w:val="28"/>
          <w:szCs w:val="28"/>
        </w:rPr>
        <w:t>____________________________________________________________________________</w:t>
      </w:r>
    </w:p>
    <w:p w14:paraId="63575313" w14:textId="68029140" w:rsidR="00107613" w:rsidRPr="00B75CF2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Page Description:</w:t>
      </w:r>
    </w:p>
    <w:p w14:paraId="00E0D980" w14:textId="40EBC3A4" w:rsidR="0050648B" w:rsidRPr="00B75CF2" w:rsidRDefault="001A2B7B" w:rsidP="00D40E8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is page will contain my information, my designation, my role, my subjects of interest, my educational background, my objective, my social media connects </w:t>
      </w:r>
      <w:proofErr w:type="gramStart"/>
      <w:r>
        <w:rPr>
          <w:rFonts w:ascii="Arial" w:hAnsi="Arial" w:cs="Arial"/>
          <w:sz w:val="28"/>
          <w:szCs w:val="28"/>
        </w:rPr>
        <w:t>and in the end,</w:t>
      </w:r>
      <w:proofErr w:type="gramEnd"/>
      <w:r>
        <w:rPr>
          <w:rFonts w:ascii="Arial" w:hAnsi="Arial" w:cs="Arial"/>
          <w:sz w:val="28"/>
          <w:szCs w:val="28"/>
        </w:rPr>
        <w:t xml:space="preserve"> a contact form will includes </w:t>
      </w:r>
      <w:proofErr w:type="spellStart"/>
      <w:r>
        <w:rPr>
          <w:rFonts w:ascii="Arial" w:hAnsi="Arial" w:cs="Arial"/>
          <w:sz w:val="28"/>
          <w:szCs w:val="28"/>
        </w:rPr>
        <w:t>Javascript</w:t>
      </w:r>
      <w:proofErr w:type="spellEnd"/>
      <w:r>
        <w:rPr>
          <w:rFonts w:ascii="Arial" w:hAnsi="Arial" w:cs="Arial"/>
          <w:sz w:val="28"/>
          <w:szCs w:val="28"/>
        </w:rPr>
        <w:t xml:space="preserve"> for form validation.</w:t>
      </w:r>
    </w:p>
    <w:p w14:paraId="48204FAD" w14:textId="77777777" w:rsidR="0050648B" w:rsidRPr="00B75CF2" w:rsidRDefault="0050648B" w:rsidP="00D40E8F">
      <w:pPr>
        <w:rPr>
          <w:rFonts w:ascii="Arial" w:hAnsi="Arial" w:cs="Arial"/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AB6B3A" w:rsidRPr="00B75CF2" w14:paraId="657446A5" w14:textId="77777777" w:rsidTr="00F90DC7">
        <w:trPr>
          <w:trHeight w:val="542"/>
        </w:trPr>
        <w:tc>
          <w:tcPr>
            <w:tcW w:w="1696" w:type="dxa"/>
          </w:tcPr>
          <w:p w14:paraId="1D4E9D78" w14:textId="63AD6689" w:rsidR="00AB6B3A" w:rsidRPr="00B75CF2" w:rsidRDefault="00AB6B3A" w:rsidP="0050648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</w:t>
            </w:r>
            <w:r w:rsidR="00CC3891"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#1</w:t>
            </w:r>
          </w:p>
        </w:tc>
        <w:tc>
          <w:tcPr>
            <w:tcW w:w="7088" w:type="dxa"/>
          </w:tcPr>
          <w:p w14:paraId="6BFBCCD3" w14:textId="11C761B5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A518BFD" w14:textId="7D7C1D2F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/</w:t>
            </w:r>
            <w:r w:rsidR="003D3A6A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="009527FB" w:rsidRPr="00B75CF2">
              <w:rPr>
                <w:rFonts w:ascii="Arial" w:hAnsi="Arial" w:cs="Arial"/>
                <w:b/>
                <w:sz w:val="28"/>
                <w:szCs w:val="28"/>
              </w:rPr>
              <w:t>0</w:t>
            </w:r>
          </w:p>
        </w:tc>
      </w:tr>
      <w:tr w:rsidR="00AB6B3A" w:rsidRPr="00B75CF2" w14:paraId="31EC8CF6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49D3F03F" w14:textId="48483EF2" w:rsidR="00AB6B3A" w:rsidRPr="00B75CF2" w:rsidRDefault="0050648B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  <w:p w14:paraId="38C70AB3" w14:textId="275B426D" w:rsidR="00AB6B3A" w:rsidRPr="00B75CF2" w:rsidRDefault="00AB6B3A" w:rsidP="00BA4362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E6E87E3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615FCEED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33925488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0FC1B79B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15AD72C1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A18077E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46E43B26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3CBDFA7F" w14:textId="77777777" w:rsidR="00AB6B3A" w:rsidRPr="00B75CF2" w:rsidRDefault="00AB6B3A" w:rsidP="008B6028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2ABE33C6" w14:textId="791BFECE" w:rsidR="00C32DA4" w:rsidRPr="00B75CF2" w:rsidRDefault="00E47B9B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Page</w:t>
            </w:r>
            <w:r w:rsidR="00AB6B3A" w:rsidRPr="00B75CF2">
              <w:rPr>
                <w:rFonts w:ascii="Arial" w:hAnsi="Arial" w:cs="Arial"/>
                <w:sz w:val="28"/>
                <w:szCs w:val="28"/>
              </w:rPr>
              <w:t xml:space="preserve"> layout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E8B1C42" w14:textId="77777777" w:rsidR="009527FB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133F4426" w14:textId="3AD5FE57" w:rsidR="008B6028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ism and functionality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(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2DF59368" w14:textId="6199B256" w:rsidR="003163A8" w:rsidRPr="00B75CF2" w:rsidRDefault="003163A8" w:rsidP="008B6028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533314F7" w14:textId="082DF7DA" w:rsidR="008B6028" w:rsidRPr="00B75CF2" w:rsidRDefault="003163A8" w:rsidP="009527FB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621DF27D" w14:textId="28FC28E2" w:rsidR="00AB6B3A" w:rsidRPr="00B75CF2" w:rsidRDefault="00AB6B3A" w:rsidP="009527FB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4B988AF5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61743F41" w14:textId="1F00A5CA" w:rsidR="00AB6B3A" w:rsidRPr="00B75CF2" w:rsidRDefault="00AB6B3A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</w:t>
            </w:r>
            <w:r w:rsidR="00C32DA4"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12</w:t>
            </w:r>
          </w:p>
          <w:p w14:paraId="28A845DA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7FE15438" w14:textId="226A8285" w:rsidR="00107613" w:rsidRPr="00B75CF2" w:rsidRDefault="00107613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013FA15" w14:textId="77777777" w:rsidR="00AB6B3A" w:rsidRPr="00B75CF2" w:rsidRDefault="003163A8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</w:t>
            </w:r>
            <w:r w:rsidR="0050648B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)</w:t>
            </w:r>
          </w:p>
          <w:p w14:paraId="2F00180B" w14:textId="77777777" w:rsidR="0050648B" w:rsidRPr="00B75CF2" w:rsidRDefault="0050648B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31A729C0" w14:textId="77777777" w:rsidR="00826159" w:rsidRPr="00B75CF2" w:rsidRDefault="00826159" w:rsidP="00826159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lastRenderedPageBreak/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74F976B9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214C9E74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13679CBD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No W3C validation errors.</w:t>
            </w:r>
          </w:p>
          <w:p w14:paraId="5A8C8AA5" w14:textId="2D5A9C61" w:rsidR="00826159" w:rsidRPr="00B75CF2" w:rsidRDefault="00826159" w:rsidP="009527FB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103E92F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1EE9D59B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1E594340" w14:textId="64E21584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Tier </w:t>
            </w:r>
            <w:r w:rsidR="00AA0B71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/6</w:t>
            </w:r>
          </w:p>
        </w:tc>
        <w:tc>
          <w:tcPr>
            <w:tcW w:w="7088" w:type="dxa"/>
          </w:tcPr>
          <w:p w14:paraId="2BD40F27" w14:textId="77777777" w:rsidR="00AB6B3A" w:rsidRPr="00B75CF2" w:rsidRDefault="00AB6B3A" w:rsidP="00AB6B3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5F584099" w14:textId="77777777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6175AEFD" w14:textId="01561B0C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6FE4284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0CDD6BEC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3B92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Feature #1</w:t>
            </w:r>
          </w:p>
          <w:p w14:paraId="14E31B33" w14:textId="03D28FD2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3B62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FFDC" w14:textId="77777777" w:rsidR="00F90DC7" w:rsidRPr="00B75CF2" w:rsidRDefault="00F90DC7" w:rsidP="00F90DC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15</w:t>
            </w:r>
          </w:p>
        </w:tc>
      </w:tr>
      <w:tr w:rsidR="00F90DC7" w:rsidRPr="00B75CF2" w14:paraId="696E3887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1FDC6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61E3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7544E37B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6ED7D15A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68876AA5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Labeling controls / Following proper naming conventions </w:t>
            </w:r>
          </w:p>
          <w:p w14:paraId="2E132D02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30B2833D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4B618903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77D2075C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4F715B5E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B043B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31366F63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7ED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CCBC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42C12A1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7781CAF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25F109C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3C7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43AEA076" w14:textId="5AE89441" w:rsidR="00D40E8F" w:rsidRPr="00B75CF2" w:rsidRDefault="00D40E8F" w:rsidP="00D40E8F">
      <w:pPr>
        <w:rPr>
          <w:rFonts w:ascii="Arial" w:hAnsi="Arial" w:cs="Arial"/>
          <w:b/>
          <w:sz w:val="28"/>
          <w:szCs w:val="28"/>
        </w:rPr>
      </w:pPr>
    </w:p>
    <w:p w14:paraId="091C1306" w14:textId="70B6BE50" w:rsidR="00D40E8F" w:rsidRPr="00B75CF2" w:rsidRDefault="00826159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Comments</w:t>
      </w:r>
      <w:r w:rsidR="00CC3891" w:rsidRPr="00B75CF2">
        <w:rPr>
          <w:rFonts w:ascii="Arial" w:hAnsi="Arial" w:cs="Arial"/>
          <w:sz w:val="28"/>
          <w:szCs w:val="28"/>
        </w:rPr>
        <w:t>:</w:t>
      </w:r>
    </w:p>
    <w:p w14:paraId="2DAFF435" w14:textId="52385385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5E8ECFB" w14:textId="63D846F4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B26DC73" w14:textId="1CE41181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sectPr w:rsidR="00CC3891" w:rsidRPr="00B75C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088F"/>
    <w:multiLevelType w:val="hybridMultilevel"/>
    <w:tmpl w:val="15BE6A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604C"/>
    <w:multiLevelType w:val="hybridMultilevel"/>
    <w:tmpl w:val="E6D65514"/>
    <w:lvl w:ilvl="0" w:tplc="10090001">
      <w:start w:val="1"/>
      <w:numFmt w:val="bullet"/>
      <w:lvlText w:val=""/>
      <w:lvlJc w:val="left"/>
      <w:pPr>
        <w:ind w:left="-15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-8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-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</w:abstractNum>
  <w:abstractNum w:abstractNumId="2" w15:restartNumberingAfterBreak="0">
    <w:nsid w:val="21E517F2"/>
    <w:multiLevelType w:val="hybridMultilevel"/>
    <w:tmpl w:val="B680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15E5"/>
    <w:multiLevelType w:val="hybridMultilevel"/>
    <w:tmpl w:val="6272129A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C428B9"/>
    <w:multiLevelType w:val="hybridMultilevel"/>
    <w:tmpl w:val="F02C9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91886"/>
    <w:multiLevelType w:val="hybridMultilevel"/>
    <w:tmpl w:val="40F214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B0DB1"/>
    <w:multiLevelType w:val="hybridMultilevel"/>
    <w:tmpl w:val="AA26D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820D5"/>
    <w:multiLevelType w:val="hybridMultilevel"/>
    <w:tmpl w:val="ACC8E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053B3"/>
    <w:multiLevelType w:val="hybridMultilevel"/>
    <w:tmpl w:val="95D6D45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06EC2"/>
    <w:multiLevelType w:val="multilevel"/>
    <w:tmpl w:val="A1AA9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381ED7"/>
    <w:multiLevelType w:val="hybridMultilevel"/>
    <w:tmpl w:val="8B3CEC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F4437A"/>
    <w:multiLevelType w:val="hybridMultilevel"/>
    <w:tmpl w:val="CC18699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10"/>
  </w:num>
  <w:num w:numId="9">
    <w:abstractNumId w:val="5"/>
  </w:num>
  <w:num w:numId="10">
    <w:abstractNumId w:val="4"/>
  </w:num>
  <w:num w:numId="11">
    <w:abstractNumId w:val="0"/>
  </w:num>
  <w:num w:numId="12">
    <w:abstractNumId w:val="5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UwNjIxMzYysjRS0lEKTi0uzszPAykwrgUAXZzHhiwAAAA="/>
  </w:docVars>
  <w:rsids>
    <w:rsidRoot w:val="00D40E8F"/>
    <w:rsid w:val="00055274"/>
    <w:rsid w:val="00107613"/>
    <w:rsid w:val="00127F67"/>
    <w:rsid w:val="00167958"/>
    <w:rsid w:val="001A2B7B"/>
    <w:rsid w:val="00252008"/>
    <w:rsid w:val="003163A8"/>
    <w:rsid w:val="003D3A6A"/>
    <w:rsid w:val="00485345"/>
    <w:rsid w:val="0050648B"/>
    <w:rsid w:val="00512FD7"/>
    <w:rsid w:val="00533B6F"/>
    <w:rsid w:val="005C3D91"/>
    <w:rsid w:val="007343A4"/>
    <w:rsid w:val="00752450"/>
    <w:rsid w:val="00826159"/>
    <w:rsid w:val="008B6028"/>
    <w:rsid w:val="00942F12"/>
    <w:rsid w:val="009527FB"/>
    <w:rsid w:val="00AA0B71"/>
    <w:rsid w:val="00AB6B3A"/>
    <w:rsid w:val="00B75CF2"/>
    <w:rsid w:val="00C32DA4"/>
    <w:rsid w:val="00CC3891"/>
    <w:rsid w:val="00D40E8F"/>
    <w:rsid w:val="00D67E1A"/>
    <w:rsid w:val="00DF5771"/>
    <w:rsid w:val="00E47B9B"/>
    <w:rsid w:val="00ED73CF"/>
    <w:rsid w:val="00EF175D"/>
    <w:rsid w:val="00F90DC7"/>
    <w:rsid w:val="00FA3638"/>
    <w:rsid w:val="00FB2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484B"/>
  <w15:chartTrackingRefBased/>
  <w15:docId w15:val="{E75E24F6-553B-4F60-88F2-7097ADA32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73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4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40E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73C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customStyle="1" w:styleId="clearfix">
    <w:name w:val="clearfix"/>
    <w:basedOn w:val="Normal"/>
    <w:rsid w:val="00ED7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lly-sr-only">
    <w:name w:val="ally-sr-only"/>
    <w:basedOn w:val="DefaultParagraphFont"/>
    <w:rsid w:val="00ED73CF"/>
  </w:style>
  <w:style w:type="character" w:customStyle="1" w:styleId="contextmenucontainer">
    <w:name w:val="contextmenucontainer"/>
    <w:basedOn w:val="DefaultParagraphFont"/>
    <w:rsid w:val="00ED73CF"/>
  </w:style>
  <w:style w:type="character" w:styleId="Strong">
    <w:name w:val="Strong"/>
    <w:basedOn w:val="DefaultParagraphFont"/>
    <w:uiPriority w:val="22"/>
    <w:qFormat/>
    <w:rsid w:val="00ED73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315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7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9518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9211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2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4422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9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0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thaya</dc:creator>
  <cp:keywords/>
  <dc:description/>
  <cp:lastModifiedBy>Udit Bankim Pandya</cp:lastModifiedBy>
  <cp:revision>2</cp:revision>
  <dcterms:created xsi:type="dcterms:W3CDTF">2021-11-29T10:29:00Z</dcterms:created>
  <dcterms:modified xsi:type="dcterms:W3CDTF">2021-11-29T10:29:00Z</dcterms:modified>
</cp:coreProperties>
</file>